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1244" w:rsidRDefault="000D6694" w:rsidP="000D6694">
      <w:pPr>
        <w:jc w:val="center"/>
      </w:pPr>
      <w:r>
        <w:t>Final Outline Template</w:t>
      </w:r>
    </w:p>
    <w:p w:rsidR="006C45C0" w:rsidRDefault="00DA0FCB" w:rsidP="000D6694">
      <w:pPr>
        <w:rPr>
          <w:b/>
        </w:rPr>
      </w:pPr>
      <w:r>
        <w:rPr>
          <w:b/>
        </w:rPr>
        <w:t>I. Introduct</w:t>
      </w:r>
      <w:r w:rsidR="000D6694">
        <w:rPr>
          <w:b/>
        </w:rPr>
        <w:t>ion</w:t>
      </w:r>
      <w:bookmarkStart w:id="0" w:name="_GoBack"/>
      <w:bookmarkEnd w:id="0"/>
    </w:p>
    <w:p w:rsidR="000D6694" w:rsidRDefault="006C45C0" w:rsidP="006C45C0">
      <w:pPr>
        <w:pStyle w:val="NoSpacing"/>
      </w:pPr>
      <w:r>
        <w:tab/>
        <w:t>A.</w:t>
      </w:r>
    </w:p>
    <w:p w:rsidR="006C45C0" w:rsidRDefault="006C45C0" w:rsidP="006C45C0">
      <w:pPr>
        <w:pStyle w:val="NoSpacing"/>
      </w:pPr>
      <w:r>
        <w:tab/>
        <w:t>B.</w:t>
      </w:r>
    </w:p>
    <w:p w:rsidR="006C45C0" w:rsidRDefault="006C45C0" w:rsidP="006C45C0">
      <w:pPr>
        <w:pStyle w:val="NoSpacing"/>
      </w:pPr>
      <w:r>
        <w:tab/>
        <w:t xml:space="preserve">C. </w:t>
      </w:r>
    </w:p>
    <w:p w:rsidR="006C45C0" w:rsidRDefault="006C45C0" w:rsidP="006C45C0">
      <w:pPr>
        <w:pStyle w:val="NoSpacing"/>
      </w:pPr>
      <w:r>
        <w:tab/>
        <w:t>D. Thesis statement</w:t>
      </w:r>
    </w:p>
    <w:p w:rsidR="006C45C0" w:rsidRDefault="000D6694" w:rsidP="000D6694">
      <w:r>
        <w:t xml:space="preserve">II. </w:t>
      </w: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.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73688B" w:rsidRDefault="0073688B" w:rsidP="000D6694">
      <w:pPr>
        <w:pStyle w:val="NoSpacing"/>
      </w:pPr>
      <w:r>
        <w:tab/>
        <w:t>D.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 xml:space="preserve">III 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73688B" w:rsidRDefault="000D6694" w:rsidP="0073688B">
      <w:pPr>
        <w:pStyle w:val="NoSpacing"/>
      </w:pPr>
      <w:r>
        <w:tab/>
      </w:r>
      <w:r w:rsidR="0073688B">
        <w:t>D.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 xml:space="preserve">IV. </w:t>
      </w: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.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73688B" w:rsidRDefault="0073688B" w:rsidP="000D6694">
      <w:pPr>
        <w:pStyle w:val="NoSpacing"/>
      </w:pPr>
      <w:r>
        <w:tab/>
        <w:t>D.</w:t>
      </w:r>
    </w:p>
    <w:p w:rsidR="000D6694" w:rsidRPr="000D6694" w:rsidRDefault="000D6694" w:rsidP="000D6694">
      <w:pPr>
        <w:pStyle w:val="NoSpacing"/>
      </w:pPr>
      <w:r>
        <w:t>V. Conclusion</w:t>
      </w:r>
    </w:p>
    <w:sectPr w:rsidR="000D6694" w:rsidRPr="000D66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171E50"/>
    <w:multiLevelType w:val="hybridMultilevel"/>
    <w:tmpl w:val="73DC2968"/>
    <w:lvl w:ilvl="0" w:tplc="DFFC6F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973E1"/>
    <w:multiLevelType w:val="hybridMultilevel"/>
    <w:tmpl w:val="49FCDDCA"/>
    <w:lvl w:ilvl="0" w:tplc="75D0216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DUwNjM0MjAyNTNV0lEKTi0uzszPAykwrAUAneBD5iwAAAA="/>
  </w:docVars>
  <w:rsids>
    <w:rsidRoot w:val="000D6694"/>
    <w:rsid w:val="000D6694"/>
    <w:rsid w:val="00551244"/>
    <w:rsid w:val="006C45C0"/>
    <w:rsid w:val="0073688B"/>
    <w:rsid w:val="00AB08B3"/>
    <w:rsid w:val="00B01D51"/>
    <w:rsid w:val="00DA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9400A"/>
  <w15:docId w15:val="{975B536A-87FF-4E8E-94C8-CFF2B6542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694"/>
    <w:pPr>
      <w:ind w:left="720"/>
      <w:contextualSpacing/>
    </w:pPr>
  </w:style>
  <w:style w:type="paragraph" w:styleId="NoSpacing">
    <w:name w:val="No Spacing"/>
    <w:uiPriority w:val="1"/>
    <w:qFormat/>
    <w:rsid w:val="000D66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field Public Schools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bes, Andrew</dc:creator>
  <cp:keywords/>
  <dc:description/>
  <cp:lastModifiedBy>Forbes, Andrew</cp:lastModifiedBy>
  <cp:revision>2</cp:revision>
  <dcterms:created xsi:type="dcterms:W3CDTF">2018-01-08T14:34:00Z</dcterms:created>
  <dcterms:modified xsi:type="dcterms:W3CDTF">2018-01-08T14:34:00Z</dcterms:modified>
</cp:coreProperties>
</file>